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E436B" w14:textId="77777777" w:rsidR="006424F9" w:rsidRPr="00A8328E" w:rsidRDefault="006424F9" w:rsidP="0080586D">
      <w:pPr>
        <w:autoSpaceDE w:val="0"/>
        <w:autoSpaceDN w:val="0"/>
        <w:adjustRightInd w:val="0"/>
        <w:spacing w:after="0"/>
        <w:rPr>
          <w:b/>
          <w:sz w:val="32"/>
        </w:rPr>
      </w:pPr>
      <w:r w:rsidRPr="00A8328E">
        <w:rPr>
          <w:b/>
          <w:sz w:val="32"/>
        </w:rPr>
        <w:t>What is Cleansing Stream?</w:t>
      </w:r>
    </w:p>
    <w:p w14:paraId="627D4732" w14:textId="77777777" w:rsidR="006424F9" w:rsidRPr="00FE6851" w:rsidRDefault="006424F9" w:rsidP="00FE6851">
      <w:pPr>
        <w:pStyle w:val="NormalWeb"/>
        <w:jc w:val="center"/>
        <w:rPr>
          <w:rFonts w:ascii="Calibri" w:hAnsi="Calibri"/>
          <w:sz w:val="20"/>
          <w:szCs w:val="20"/>
        </w:rPr>
      </w:pPr>
      <w:r w:rsidRPr="00FE6851">
        <w:rPr>
          <w:rFonts w:ascii="Calibri" w:hAnsi="Calibri"/>
          <w:sz w:val="20"/>
          <w:szCs w:val="20"/>
        </w:rPr>
        <w:t>Cleansing Stream is a discipleship ministry that is designed to identify, define and then help to establish key Biblical truths that are vital to every follower of Jesus living life the way God intended. Being a Christian is described in scripture as “bran</w:t>
      </w:r>
      <w:r w:rsidR="00B717DE">
        <w:rPr>
          <w:rFonts w:ascii="Calibri" w:hAnsi="Calibri"/>
          <w:sz w:val="20"/>
          <w:szCs w:val="20"/>
        </w:rPr>
        <w:t>d new”, “</w:t>
      </w:r>
      <w:r w:rsidRPr="00FE6851">
        <w:rPr>
          <w:rFonts w:ascii="Calibri" w:hAnsi="Calibri"/>
          <w:sz w:val="20"/>
          <w:szCs w:val="20"/>
        </w:rPr>
        <w:t xml:space="preserve">being moved from darkness to light”, “the old passing away – the new arriving”, “living life abundantly”. Cleansing Stream introduces the believer in a very practical, step by step approach to that </w:t>
      </w:r>
      <w:proofErr w:type="gramStart"/>
      <w:r w:rsidRPr="00FE6851">
        <w:rPr>
          <w:rFonts w:ascii="Calibri" w:hAnsi="Calibri"/>
          <w:sz w:val="20"/>
          <w:szCs w:val="20"/>
        </w:rPr>
        <w:t>brand new</w:t>
      </w:r>
      <w:proofErr w:type="gramEnd"/>
      <w:r w:rsidRPr="00FE6851">
        <w:rPr>
          <w:rFonts w:ascii="Calibri" w:hAnsi="Calibri"/>
          <w:sz w:val="20"/>
          <w:szCs w:val="20"/>
        </w:rPr>
        <w:t xml:space="preserve"> way of living life as we follow Jesus.</w:t>
      </w:r>
    </w:p>
    <w:p w14:paraId="7B213595" w14:textId="77777777" w:rsidR="006424F9" w:rsidRPr="00FE6851" w:rsidRDefault="006424F9" w:rsidP="005D19BE">
      <w:pPr>
        <w:pStyle w:val="NormalWeb"/>
        <w:jc w:val="center"/>
        <w:rPr>
          <w:rFonts w:ascii="Calibri" w:hAnsi="Calibri"/>
          <w:sz w:val="20"/>
          <w:szCs w:val="20"/>
        </w:rPr>
      </w:pPr>
      <w:r w:rsidRPr="00FE6851">
        <w:rPr>
          <w:rFonts w:ascii="Calibri" w:hAnsi="Calibri"/>
          <w:sz w:val="20"/>
          <w:szCs w:val="20"/>
        </w:rPr>
        <w:t>The </w:t>
      </w:r>
      <w:r w:rsidRPr="00FE6851">
        <w:rPr>
          <w:rStyle w:val="Emphasis"/>
          <w:rFonts w:ascii="Calibri" w:hAnsi="Calibri"/>
          <w:sz w:val="20"/>
          <w:szCs w:val="20"/>
        </w:rPr>
        <w:t>Cleansing Stream Seminar</w:t>
      </w:r>
      <w:r w:rsidRPr="00FE6851">
        <w:rPr>
          <w:rFonts w:ascii="Calibri" w:hAnsi="Calibri"/>
          <w:sz w:val="20"/>
          <w:szCs w:val="20"/>
        </w:rPr>
        <w:t>, which is run through the local church, establishes key truths from God’s Word that are the foundation for a follower of Jesus Christ to live life the way God intended. The teaching nights often include a small or home group component to them which adds to the relational dynamic of the seminar. With that Biblical foundation established, participants then continue through the course by attending a </w:t>
      </w:r>
      <w:r w:rsidRPr="00FE6851">
        <w:rPr>
          <w:rStyle w:val="Emphasis"/>
          <w:rFonts w:ascii="Calibri" w:hAnsi="Calibri"/>
          <w:sz w:val="20"/>
          <w:szCs w:val="20"/>
        </w:rPr>
        <w:t xml:space="preserve">Cleansing Stream </w:t>
      </w:r>
      <w:r w:rsidR="000C605D">
        <w:rPr>
          <w:rStyle w:val="Emphasis"/>
          <w:rFonts w:ascii="Calibri" w:hAnsi="Calibri"/>
          <w:sz w:val="20"/>
          <w:szCs w:val="20"/>
        </w:rPr>
        <w:t>Freedom Day</w:t>
      </w:r>
      <w:r w:rsidRPr="00FE6851">
        <w:rPr>
          <w:rFonts w:ascii="Calibri" w:hAnsi="Calibri"/>
          <w:sz w:val="20"/>
          <w:szCs w:val="20"/>
        </w:rPr>
        <w:t xml:space="preserve"> which is led by Cleansing Stream leadership and attended by </w:t>
      </w:r>
      <w:r w:rsidR="000C605D">
        <w:rPr>
          <w:rFonts w:ascii="Calibri" w:hAnsi="Calibri"/>
          <w:sz w:val="20"/>
          <w:szCs w:val="20"/>
        </w:rPr>
        <w:t xml:space="preserve">yours and other </w:t>
      </w:r>
      <w:r w:rsidRPr="00FE6851">
        <w:rPr>
          <w:rFonts w:ascii="Calibri" w:hAnsi="Calibri"/>
          <w:sz w:val="20"/>
          <w:szCs w:val="20"/>
        </w:rPr>
        <w:t xml:space="preserve">churches from </w:t>
      </w:r>
      <w:r w:rsidR="000C605D">
        <w:rPr>
          <w:rFonts w:ascii="Calibri" w:hAnsi="Calibri"/>
          <w:sz w:val="20"/>
          <w:szCs w:val="20"/>
        </w:rPr>
        <w:t>your</w:t>
      </w:r>
      <w:r w:rsidRPr="00FE6851">
        <w:rPr>
          <w:rFonts w:ascii="Calibri" w:hAnsi="Calibri"/>
          <w:sz w:val="20"/>
          <w:szCs w:val="20"/>
        </w:rPr>
        <w:t xml:space="preserve"> region.</w:t>
      </w:r>
    </w:p>
    <w:p w14:paraId="44118EF6" w14:textId="77777777" w:rsidR="006424F9" w:rsidRPr="00FE6851" w:rsidRDefault="006424F9" w:rsidP="00FE6851">
      <w:pPr>
        <w:pStyle w:val="NormalWeb"/>
        <w:jc w:val="center"/>
        <w:rPr>
          <w:rFonts w:ascii="Calibri" w:hAnsi="Calibri"/>
          <w:sz w:val="20"/>
          <w:szCs w:val="20"/>
        </w:rPr>
      </w:pPr>
      <w:r w:rsidRPr="00FE6851">
        <w:rPr>
          <w:rFonts w:ascii="Calibri" w:hAnsi="Calibri"/>
          <w:sz w:val="20"/>
          <w:szCs w:val="20"/>
        </w:rPr>
        <w:t>Cleansing Stream is about finding “freedom for your journey”. Wherever you are on your Christian journey, the course can help you live your life in Christ to the fullest.</w:t>
      </w:r>
    </w:p>
    <w:p w14:paraId="70A65AB1" w14:textId="77777777" w:rsidR="006424F9" w:rsidRPr="00FE6851" w:rsidRDefault="006424F9" w:rsidP="005D19BE">
      <w:pPr>
        <w:autoSpaceDE w:val="0"/>
        <w:autoSpaceDN w:val="0"/>
        <w:adjustRightInd w:val="0"/>
        <w:spacing w:after="0"/>
        <w:ind w:left="0" w:firstLine="0"/>
        <w:rPr>
          <w:b/>
          <w:color w:val="333399"/>
        </w:rPr>
      </w:pPr>
    </w:p>
    <w:p w14:paraId="38F224A6" w14:textId="77777777" w:rsidR="006424F9" w:rsidRPr="00FE6851" w:rsidRDefault="006424F9" w:rsidP="005D19BE">
      <w:pPr>
        <w:autoSpaceDE w:val="0"/>
        <w:autoSpaceDN w:val="0"/>
        <w:adjustRightInd w:val="0"/>
        <w:spacing w:after="0"/>
        <w:ind w:left="0" w:firstLine="0"/>
        <w:rPr>
          <w:b/>
          <w:i/>
          <w:iCs/>
          <w:color w:val="003366"/>
        </w:rPr>
      </w:pPr>
      <w:r w:rsidRPr="00FE6851">
        <w:rPr>
          <w:b/>
          <w:color w:val="003366"/>
        </w:rPr>
        <w:t>If you commit your heart and mind to the Lord for this 10- week process, no doubt your life will be changed!</w:t>
      </w:r>
    </w:p>
    <w:p w14:paraId="3C74C0F5" w14:textId="77777777" w:rsidR="006424F9" w:rsidRPr="005D19BE" w:rsidRDefault="006424F9" w:rsidP="009A0776">
      <w:pPr>
        <w:autoSpaceDE w:val="0"/>
        <w:autoSpaceDN w:val="0"/>
        <w:adjustRightInd w:val="0"/>
        <w:spacing w:after="0"/>
        <w:rPr>
          <w:i/>
          <w:iCs/>
          <w:sz w:val="20"/>
        </w:rPr>
      </w:pPr>
    </w:p>
    <w:p w14:paraId="661B49DF" w14:textId="77777777" w:rsidR="006424F9" w:rsidRPr="005D19BE" w:rsidRDefault="006424F9" w:rsidP="009A0776">
      <w:pPr>
        <w:autoSpaceDE w:val="0"/>
        <w:autoSpaceDN w:val="0"/>
        <w:adjustRightInd w:val="0"/>
        <w:spacing w:after="0"/>
        <w:rPr>
          <w:i/>
          <w:iCs/>
          <w:sz w:val="20"/>
        </w:rPr>
      </w:pPr>
    </w:p>
    <w:p w14:paraId="3FEDEC2B" w14:textId="77777777" w:rsidR="006424F9" w:rsidRPr="00A8328E" w:rsidRDefault="006424F9" w:rsidP="009A0776">
      <w:pPr>
        <w:pStyle w:val="NoSpacing"/>
        <w:ind w:left="0" w:firstLine="0"/>
        <w:rPr>
          <w:i/>
          <w:sz w:val="24"/>
        </w:rPr>
      </w:pPr>
      <w:r w:rsidRPr="00A8328E">
        <w:rPr>
          <w:i/>
          <w:sz w:val="24"/>
        </w:rPr>
        <w:t xml:space="preserve">“For I know the plans I have for you,” declares the Lord, “plans to prosper you and not to harm you, plans to give you hope and a future. </w:t>
      </w:r>
    </w:p>
    <w:p w14:paraId="258A06A3" w14:textId="77777777" w:rsidR="006424F9" w:rsidRPr="00A8328E" w:rsidRDefault="006424F9" w:rsidP="009A0776">
      <w:pPr>
        <w:pStyle w:val="NoSpacing"/>
        <w:ind w:left="0" w:firstLine="0"/>
        <w:rPr>
          <w:b/>
          <w:sz w:val="20"/>
        </w:rPr>
      </w:pPr>
      <w:r w:rsidRPr="00A8328E">
        <w:rPr>
          <w:b/>
          <w:sz w:val="20"/>
        </w:rPr>
        <w:t>Jeremiah 29:11</w:t>
      </w:r>
    </w:p>
    <w:p w14:paraId="3B2D6CF6" w14:textId="77777777" w:rsidR="006424F9" w:rsidRPr="00A8328E" w:rsidRDefault="006424F9" w:rsidP="00FE6851">
      <w:pPr>
        <w:ind w:left="0" w:firstLine="0"/>
        <w:jc w:val="both"/>
      </w:pPr>
    </w:p>
    <w:p w14:paraId="58B9F9B9" w14:textId="77777777" w:rsidR="00B05552" w:rsidRDefault="00B05552" w:rsidP="009A0776">
      <w:pPr>
        <w:pStyle w:val="NoSpacing"/>
        <w:rPr>
          <w:b/>
          <w:sz w:val="32"/>
          <w:szCs w:val="30"/>
        </w:rPr>
      </w:pPr>
    </w:p>
    <w:p w14:paraId="71AE1EAC" w14:textId="77777777" w:rsidR="00B05552" w:rsidRDefault="00B05552" w:rsidP="009A0776">
      <w:pPr>
        <w:pStyle w:val="NoSpacing"/>
        <w:rPr>
          <w:b/>
          <w:sz w:val="32"/>
          <w:szCs w:val="30"/>
        </w:rPr>
      </w:pPr>
    </w:p>
    <w:p w14:paraId="3FDB9EFA" w14:textId="77777777" w:rsidR="006424F9" w:rsidRPr="00A8328E" w:rsidRDefault="00B05552" w:rsidP="009A0776">
      <w:pPr>
        <w:pStyle w:val="NoSpacing"/>
        <w:rPr>
          <w:b/>
          <w:sz w:val="32"/>
          <w:szCs w:val="30"/>
        </w:rPr>
      </w:pPr>
      <w:r>
        <w:rPr>
          <w:noProof/>
          <w:lang w:val="en-NZ" w:eastAsia="en-NZ"/>
        </w:rPr>
        <w:drawing>
          <wp:anchor distT="0" distB="0" distL="114300" distR="114300" simplePos="0" relativeHeight="251658240" behindDoc="1" locked="0" layoutInCell="1" allowOverlap="1" wp14:anchorId="2DA460D4" wp14:editId="16236E26">
            <wp:simplePos x="0" y="0"/>
            <wp:positionH relativeFrom="column">
              <wp:posOffset>3328035</wp:posOffset>
            </wp:positionH>
            <wp:positionV relativeFrom="paragraph">
              <wp:posOffset>11430</wp:posOffset>
            </wp:positionV>
            <wp:extent cx="2867025" cy="3543300"/>
            <wp:effectExtent l="25400" t="0" r="3175" b="0"/>
            <wp:wrapTight wrapText="bothSides">
              <wp:wrapPolygon edited="0">
                <wp:start x="-191" y="0"/>
                <wp:lineTo x="-191" y="21523"/>
                <wp:lineTo x="21624" y="21523"/>
                <wp:lineTo x="21624" y="0"/>
                <wp:lineTo x="-191" y="0"/>
              </wp:wrapPolygon>
            </wp:wrapTight>
            <wp:docPr id="2" name="Picture 0"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1.jpg"/>
                    <pic:cNvPicPr>
                      <a:picLocks noChangeAspect="1" noChangeArrowheads="1"/>
                    </pic:cNvPicPr>
                  </pic:nvPicPr>
                  <pic:blipFill>
                    <a:blip r:embed="rId5"/>
                    <a:srcRect/>
                    <a:stretch>
                      <a:fillRect/>
                    </a:stretch>
                  </pic:blipFill>
                  <pic:spPr bwMode="auto">
                    <a:xfrm>
                      <a:off x="0" y="0"/>
                      <a:ext cx="2867025" cy="3543300"/>
                    </a:xfrm>
                    <a:prstGeom prst="rect">
                      <a:avLst/>
                    </a:prstGeom>
                    <a:noFill/>
                  </pic:spPr>
                </pic:pic>
              </a:graphicData>
            </a:graphic>
          </wp:anchor>
        </w:drawing>
      </w:r>
      <w:r w:rsidR="006424F9" w:rsidRPr="00A8328E">
        <w:rPr>
          <w:b/>
          <w:sz w:val="32"/>
          <w:szCs w:val="30"/>
        </w:rPr>
        <w:t>Cleansing Stream</w:t>
      </w:r>
    </w:p>
    <w:p w14:paraId="676EA546" w14:textId="77777777" w:rsidR="000C605D" w:rsidRDefault="006424F9" w:rsidP="009A0776">
      <w:pPr>
        <w:pStyle w:val="NoSpacing"/>
        <w:rPr>
          <w:b/>
          <w:sz w:val="32"/>
          <w:szCs w:val="30"/>
        </w:rPr>
      </w:pPr>
      <w:r w:rsidRPr="00A8328E">
        <w:rPr>
          <w:b/>
          <w:sz w:val="32"/>
          <w:szCs w:val="30"/>
        </w:rPr>
        <w:t xml:space="preserve">Material &amp; </w:t>
      </w:r>
      <w:r w:rsidR="000C605D">
        <w:rPr>
          <w:b/>
          <w:sz w:val="32"/>
          <w:szCs w:val="30"/>
        </w:rPr>
        <w:t>Freedom Day</w:t>
      </w:r>
    </w:p>
    <w:p w14:paraId="1AC76113" w14:textId="77777777" w:rsidR="006424F9" w:rsidRPr="00A8328E" w:rsidRDefault="006424F9" w:rsidP="009A0776">
      <w:pPr>
        <w:pStyle w:val="NoSpacing"/>
        <w:rPr>
          <w:b/>
          <w:sz w:val="32"/>
          <w:szCs w:val="30"/>
        </w:rPr>
      </w:pPr>
      <w:r w:rsidRPr="00A8328E">
        <w:rPr>
          <w:b/>
          <w:sz w:val="32"/>
          <w:szCs w:val="30"/>
        </w:rPr>
        <w:t>Cost</w:t>
      </w:r>
    </w:p>
    <w:p w14:paraId="6DE3C5EE" w14:textId="77777777" w:rsidR="006424F9" w:rsidRPr="00A8328E" w:rsidRDefault="006424F9" w:rsidP="009A0776">
      <w:pPr>
        <w:pStyle w:val="NoSpacing"/>
      </w:pPr>
    </w:p>
    <w:p w14:paraId="562D25DC" w14:textId="77777777" w:rsidR="006424F9" w:rsidRPr="00A8328E" w:rsidRDefault="006424F9" w:rsidP="009A0776">
      <w:pPr>
        <w:pStyle w:val="NoSpacing"/>
        <w:rPr>
          <w:b/>
        </w:rPr>
      </w:pPr>
      <w:r w:rsidRPr="00A8328E">
        <w:rPr>
          <w:b/>
        </w:rPr>
        <w:t>Class Materials:</w:t>
      </w:r>
    </w:p>
    <w:p w14:paraId="1D124011" w14:textId="77777777" w:rsidR="006424F9" w:rsidRPr="00A8328E" w:rsidRDefault="006424F9" w:rsidP="009A0776">
      <w:pPr>
        <w:pStyle w:val="NoSpacing"/>
      </w:pPr>
    </w:p>
    <w:p w14:paraId="6030892A" w14:textId="77777777" w:rsidR="006424F9" w:rsidRPr="00A8328E" w:rsidRDefault="006424F9" w:rsidP="009A0776">
      <w:pPr>
        <w:pStyle w:val="NoSpacing"/>
        <w:rPr>
          <w:b/>
          <w:sz w:val="24"/>
          <w:szCs w:val="24"/>
        </w:rPr>
      </w:pPr>
      <w:r w:rsidRPr="00A8328E">
        <w:rPr>
          <w:b/>
          <w:sz w:val="24"/>
          <w:szCs w:val="24"/>
        </w:rPr>
        <w:t xml:space="preserve">Individual </w:t>
      </w:r>
      <w:r>
        <w:rPr>
          <w:b/>
          <w:sz w:val="24"/>
          <w:szCs w:val="24"/>
        </w:rPr>
        <w:t>Workbook</w:t>
      </w:r>
    </w:p>
    <w:p w14:paraId="410B0AEA" w14:textId="77777777" w:rsidR="006424F9" w:rsidRPr="00A8328E" w:rsidRDefault="006424F9" w:rsidP="009A0776">
      <w:pPr>
        <w:pStyle w:val="NoSpacing"/>
      </w:pPr>
      <w:r w:rsidRPr="00A8328E">
        <w:t>$</w:t>
      </w:r>
      <w:r w:rsidR="00526906">
        <w:t>45</w:t>
      </w:r>
      <w:r>
        <w:t>.00</w:t>
      </w:r>
    </w:p>
    <w:p w14:paraId="5FAE9A1C" w14:textId="77777777" w:rsidR="006424F9" w:rsidRDefault="006424F9" w:rsidP="009A0776">
      <w:pPr>
        <w:pStyle w:val="NoSpacing"/>
      </w:pPr>
    </w:p>
    <w:p w14:paraId="485AFB9D" w14:textId="77777777" w:rsidR="006424F9" w:rsidRPr="00A8328E" w:rsidRDefault="00526906" w:rsidP="00FE6851">
      <w:pPr>
        <w:pStyle w:val="NoSpacing"/>
        <w:rPr>
          <w:b/>
          <w:sz w:val="24"/>
          <w:szCs w:val="24"/>
        </w:rPr>
      </w:pPr>
      <w:r>
        <w:rPr>
          <w:b/>
          <w:sz w:val="24"/>
          <w:szCs w:val="24"/>
        </w:rPr>
        <w:t>Optional Seminar Audio Teaching</w:t>
      </w:r>
    </w:p>
    <w:p w14:paraId="65738EE6" w14:textId="77777777" w:rsidR="006424F9" w:rsidRPr="00A8328E" w:rsidRDefault="006424F9" w:rsidP="00FE6851">
      <w:pPr>
        <w:pStyle w:val="NoSpacing"/>
      </w:pPr>
      <w:r w:rsidRPr="00A8328E">
        <w:t>$</w:t>
      </w:r>
      <w:r w:rsidR="00526906">
        <w:t>4</w:t>
      </w:r>
      <w:r w:rsidR="00D44638">
        <w:t>0</w:t>
      </w:r>
      <w:r>
        <w:t>.00</w:t>
      </w:r>
    </w:p>
    <w:p w14:paraId="1D3DF7BB" w14:textId="77777777" w:rsidR="006424F9" w:rsidRPr="00A8328E" w:rsidRDefault="006424F9" w:rsidP="009A0776">
      <w:pPr>
        <w:pStyle w:val="NoSpacing"/>
      </w:pPr>
    </w:p>
    <w:p w14:paraId="6D55832B" w14:textId="77777777" w:rsidR="00526906" w:rsidRDefault="00526906" w:rsidP="009A0776">
      <w:pPr>
        <w:pStyle w:val="NoSpacing"/>
        <w:rPr>
          <w:b/>
          <w:sz w:val="24"/>
          <w:szCs w:val="24"/>
        </w:rPr>
      </w:pPr>
      <w:r>
        <w:rPr>
          <w:b/>
          <w:sz w:val="24"/>
          <w:szCs w:val="24"/>
        </w:rPr>
        <w:t>Optional Seminar Reading Book</w:t>
      </w:r>
    </w:p>
    <w:p w14:paraId="0495F858" w14:textId="77777777" w:rsidR="006424F9" w:rsidRPr="00A8328E" w:rsidRDefault="00526906" w:rsidP="009A0776">
      <w:pPr>
        <w:pStyle w:val="NoSpacing"/>
        <w:rPr>
          <w:b/>
          <w:sz w:val="24"/>
          <w:szCs w:val="24"/>
        </w:rPr>
      </w:pPr>
      <w:r>
        <w:rPr>
          <w:b/>
          <w:sz w:val="24"/>
          <w:szCs w:val="24"/>
        </w:rPr>
        <w:t xml:space="preserve">The Bait of Satan – John </w:t>
      </w:r>
      <w:proofErr w:type="spellStart"/>
      <w:r>
        <w:rPr>
          <w:b/>
          <w:sz w:val="24"/>
          <w:szCs w:val="24"/>
        </w:rPr>
        <w:t>Bevere</w:t>
      </w:r>
      <w:proofErr w:type="spellEnd"/>
    </w:p>
    <w:p w14:paraId="0864F4DB" w14:textId="3E83E7C2" w:rsidR="006424F9" w:rsidRPr="00A8328E" w:rsidRDefault="00526906" w:rsidP="009A0776">
      <w:pPr>
        <w:pStyle w:val="NoSpacing"/>
      </w:pPr>
      <w:r>
        <w:t>$2</w:t>
      </w:r>
      <w:r w:rsidR="0025293F">
        <w:t>5</w:t>
      </w:r>
      <w:r w:rsidR="006424F9" w:rsidRPr="00A8328E">
        <w:t>.00</w:t>
      </w:r>
    </w:p>
    <w:p w14:paraId="24122178" w14:textId="77777777" w:rsidR="006424F9" w:rsidRPr="00A8328E" w:rsidRDefault="006424F9" w:rsidP="009A0776">
      <w:pPr>
        <w:pStyle w:val="NoSpacing"/>
      </w:pPr>
    </w:p>
    <w:p w14:paraId="669ABD00" w14:textId="77777777" w:rsidR="006424F9" w:rsidRPr="00A8328E" w:rsidRDefault="000C605D" w:rsidP="009A0776">
      <w:pPr>
        <w:pStyle w:val="NoSpacing"/>
        <w:rPr>
          <w:b/>
          <w:sz w:val="24"/>
          <w:szCs w:val="24"/>
        </w:rPr>
      </w:pPr>
      <w:r>
        <w:rPr>
          <w:b/>
          <w:sz w:val="24"/>
          <w:szCs w:val="24"/>
        </w:rPr>
        <w:t>Freedom Day</w:t>
      </w:r>
    </w:p>
    <w:p w14:paraId="5951A2FB" w14:textId="77777777" w:rsidR="006424F9" w:rsidRPr="00A8328E" w:rsidRDefault="006424F9" w:rsidP="009A0776">
      <w:pPr>
        <w:pStyle w:val="NoSpacing"/>
      </w:pPr>
      <w:r w:rsidRPr="00A8328E">
        <w:t>$</w:t>
      </w:r>
      <w:r w:rsidR="00B05552">
        <w:t>60</w:t>
      </w:r>
      <w:r w:rsidRPr="00A8328E">
        <w:t>.00</w:t>
      </w:r>
    </w:p>
    <w:p w14:paraId="2BE66C4C" w14:textId="77777777" w:rsidR="006424F9" w:rsidRPr="00A8328E" w:rsidRDefault="006424F9" w:rsidP="009A0776">
      <w:pPr>
        <w:pStyle w:val="NoSpacing"/>
        <w:rPr>
          <w:b/>
          <w:i/>
          <w:iCs/>
        </w:rPr>
      </w:pPr>
    </w:p>
    <w:p w14:paraId="41D575C7" w14:textId="77777777" w:rsidR="00B05552" w:rsidRDefault="00B05552" w:rsidP="009A0776">
      <w:pPr>
        <w:pStyle w:val="NoSpacing"/>
      </w:pPr>
    </w:p>
    <w:p w14:paraId="351428CA" w14:textId="77777777" w:rsidR="00B05552" w:rsidRDefault="00B05552" w:rsidP="009A0776">
      <w:pPr>
        <w:pStyle w:val="NoSpacing"/>
      </w:pPr>
    </w:p>
    <w:p w14:paraId="616D8A86" w14:textId="77777777" w:rsidR="00B05552" w:rsidRDefault="00B05552" w:rsidP="009A0776">
      <w:pPr>
        <w:pStyle w:val="NoSpacing"/>
      </w:pPr>
    </w:p>
    <w:p w14:paraId="426818E9" w14:textId="77777777" w:rsidR="00B05552" w:rsidRDefault="00B05552" w:rsidP="009A0776">
      <w:pPr>
        <w:pStyle w:val="NoSpacing"/>
      </w:pPr>
    </w:p>
    <w:p w14:paraId="2E908181" w14:textId="77777777" w:rsidR="006424F9" w:rsidRPr="00A8328E" w:rsidRDefault="006424F9" w:rsidP="009A0776">
      <w:pPr>
        <w:pStyle w:val="NoSpacing"/>
      </w:pPr>
    </w:p>
    <w:p w14:paraId="78C50A0D" w14:textId="77777777" w:rsidR="006424F9" w:rsidRPr="00A8328E" w:rsidRDefault="006424F9" w:rsidP="009A0776">
      <w:pPr>
        <w:pStyle w:val="NoSpacing"/>
      </w:pPr>
    </w:p>
    <w:p w14:paraId="3A1F8CE9" w14:textId="77777777" w:rsidR="006424F9" w:rsidRPr="00A8328E" w:rsidRDefault="006424F9" w:rsidP="009A0776">
      <w:pPr>
        <w:pStyle w:val="NoSpacing"/>
        <w:rPr>
          <w:i/>
          <w:iCs/>
        </w:rPr>
      </w:pPr>
    </w:p>
    <w:p w14:paraId="676D879B" w14:textId="77777777" w:rsidR="006424F9" w:rsidRPr="00A8328E" w:rsidRDefault="006424F9" w:rsidP="009A0776">
      <w:pPr>
        <w:pStyle w:val="NoSpacing"/>
        <w:rPr>
          <w:i/>
          <w:iCs/>
        </w:rPr>
      </w:pPr>
      <w:r w:rsidRPr="00A8328E">
        <w:rPr>
          <w:i/>
          <w:iCs/>
        </w:rPr>
        <w:t>Materials must be paid for in advance!</w:t>
      </w:r>
    </w:p>
    <w:p w14:paraId="6FF831A7" w14:textId="77777777" w:rsidR="006424F9" w:rsidRPr="00A8328E" w:rsidRDefault="006424F9" w:rsidP="009A0776">
      <w:pPr>
        <w:pStyle w:val="NoSpacing"/>
        <w:rPr>
          <w:i/>
          <w:iCs/>
        </w:rPr>
      </w:pPr>
      <w:r w:rsidRPr="00A8328E">
        <w:rPr>
          <w:i/>
          <w:iCs/>
        </w:rPr>
        <w:t xml:space="preserve">(Payment can be made in 2 installments </w:t>
      </w:r>
    </w:p>
    <w:p w14:paraId="1F95C689" w14:textId="77777777" w:rsidR="006424F9" w:rsidRPr="00A8328E" w:rsidRDefault="006424F9" w:rsidP="009A0776">
      <w:pPr>
        <w:pStyle w:val="NoSpacing"/>
        <w:rPr>
          <w:i/>
          <w:iCs/>
        </w:rPr>
      </w:pPr>
      <w:r w:rsidRPr="00A8328E">
        <w:rPr>
          <w:i/>
          <w:iCs/>
        </w:rPr>
        <w:t>– ½ at registration, ½ at first class)</w:t>
      </w:r>
    </w:p>
    <w:p w14:paraId="4FEE3AC7" w14:textId="77777777" w:rsidR="006424F9" w:rsidRPr="00A8328E" w:rsidRDefault="006424F9" w:rsidP="009A0776">
      <w:pPr>
        <w:pStyle w:val="NoSpacing"/>
      </w:pPr>
    </w:p>
    <w:p w14:paraId="0151C94D" w14:textId="77777777" w:rsidR="006424F9" w:rsidRPr="00A8328E" w:rsidRDefault="00B05552" w:rsidP="009A0776">
      <w:pPr>
        <w:pStyle w:val="NoSpacing"/>
      </w:pPr>
      <w:r>
        <w:t>Please m</w:t>
      </w:r>
      <w:r w:rsidR="006424F9" w:rsidRPr="00A8328E">
        <w:t>ake che</w:t>
      </w:r>
      <w:r>
        <w:t xml:space="preserve">ques </w:t>
      </w:r>
      <w:r w:rsidR="006424F9" w:rsidRPr="00A8328E">
        <w:t>payable to:</w:t>
      </w:r>
    </w:p>
    <w:p w14:paraId="39A43CC1" w14:textId="77777777" w:rsidR="006424F9" w:rsidRPr="00A8328E" w:rsidRDefault="00526906" w:rsidP="009A0776">
      <w:pPr>
        <w:pStyle w:val="NoSpacing"/>
      </w:pPr>
      <w:r>
        <w:t>Your local church</w:t>
      </w:r>
    </w:p>
    <w:p w14:paraId="6CBB9147" w14:textId="77777777" w:rsidR="006424F9" w:rsidRPr="00A8328E" w:rsidRDefault="006424F9" w:rsidP="00C9333E">
      <w:pPr>
        <w:pStyle w:val="NoSpacing"/>
        <w:rPr>
          <w:sz w:val="18"/>
          <w:szCs w:val="24"/>
        </w:rPr>
      </w:pPr>
      <w:r w:rsidRPr="00A8328E">
        <w:rPr>
          <w:sz w:val="18"/>
          <w:szCs w:val="24"/>
        </w:rPr>
        <w:t>For CSM information, contact:</w:t>
      </w:r>
    </w:p>
    <w:p w14:paraId="72C13BF0" w14:textId="15ECD78F" w:rsidR="006424F9" w:rsidRPr="00A8328E" w:rsidRDefault="00757420" w:rsidP="00C9333E">
      <w:pPr>
        <w:pStyle w:val="NoSpacing"/>
        <w:rPr>
          <w:sz w:val="18"/>
          <w:szCs w:val="24"/>
        </w:rPr>
      </w:pPr>
      <w:r>
        <w:rPr>
          <w:noProof/>
        </w:rPr>
        <w:t>Your contact persons name</w:t>
      </w:r>
      <w:bookmarkStart w:id="0" w:name="_GoBack"/>
      <w:bookmarkEnd w:id="0"/>
      <w:r w:rsidR="00615393">
        <w:rPr>
          <w:noProof/>
        </w:rPr>
        <w:t xml:space="preserve"> Ph </w:t>
      </w:r>
      <w:r w:rsidR="00F010DF">
        <w:rPr>
          <w:noProof/>
        </w:rPr>
        <w:t>xxxxxxx</w:t>
      </w:r>
      <w:r w:rsidR="006424F9" w:rsidRPr="00A8328E">
        <w:rPr>
          <w:sz w:val="18"/>
          <w:szCs w:val="24"/>
        </w:rPr>
        <w:t xml:space="preserve"> or</w:t>
      </w:r>
    </w:p>
    <w:p w14:paraId="7A255CCC" w14:textId="77777777" w:rsidR="006424F9" w:rsidRPr="00A8328E" w:rsidRDefault="00F010DF" w:rsidP="00C9333E">
      <w:pPr>
        <w:pStyle w:val="NoSpacing"/>
        <w:rPr>
          <w:sz w:val="18"/>
          <w:szCs w:val="24"/>
        </w:rPr>
      </w:pPr>
      <w:r>
        <w:rPr>
          <w:sz w:val="18"/>
          <w:szCs w:val="24"/>
        </w:rPr>
        <w:t>email@</w:t>
      </w:r>
      <w:r w:rsidR="00526906">
        <w:rPr>
          <w:sz w:val="18"/>
          <w:szCs w:val="24"/>
        </w:rPr>
        <w:t>yourchurch</w:t>
      </w:r>
      <w:r>
        <w:rPr>
          <w:sz w:val="18"/>
          <w:szCs w:val="24"/>
        </w:rPr>
        <w:t>.o</w:t>
      </w:r>
      <w:r w:rsidR="00615393">
        <w:rPr>
          <w:sz w:val="18"/>
          <w:szCs w:val="24"/>
        </w:rPr>
        <w:t>rg.nz</w:t>
      </w:r>
    </w:p>
    <w:p w14:paraId="0665ECA2" w14:textId="77777777" w:rsidR="006424F9" w:rsidRPr="00A8328E" w:rsidRDefault="006424F9" w:rsidP="00C9333E">
      <w:pPr>
        <w:pStyle w:val="NoSpacing"/>
        <w:rPr>
          <w:sz w:val="18"/>
        </w:rPr>
      </w:pPr>
    </w:p>
    <w:p w14:paraId="0F33B355" w14:textId="77777777" w:rsidR="006424F9" w:rsidRPr="00A8328E" w:rsidRDefault="006424F9" w:rsidP="00C9333E">
      <w:pPr>
        <w:pStyle w:val="NoSpacing"/>
        <w:rPr>
          <w:b/>
          <w:sz w:val="24"/>
          <w:szCs w:val="24"/>
        </w:rPr>
      </w:pPr>
      <w:r w:rsidRPr="00A8328E">
        <w:rPr>
          <w:b/>
          <w:sz w:val="24"/>
          <w:szCs w:val="24"/>
        </w:rPr>
        <w:t>www.cleansingstream.org</w:t>
      </w:r>
      <w:r w:rsidR="005F3711">
        <w:rPr>
          <w:b/>
          <w:sz w:val="24"/>
          <w:szCs w:val="24"/>
        </w:rPr>
        <w:t>.</w:t>
      </w:r>
      <w:r w:rsidR="00F010DF">
        <w:rPr>
          <w:b/>
          <w:sz w:val="24"/>
          <w:szCs w:val="24"/>
        </w:rPr>
        <w:t>nz</w:t>
      </w:r>
    </w:p>
    <w:p w14:paraId="4D738B5C" w14:textId="77777777" w:rsidR="006424F9" w:rsidRPr="00A8328E" w:rsidRDefault="006424F9" w:rsidP="00C9333E">
      <w:pPr>
        <w:pStyle w:val="NoSpacing"/>
        <w:jc w:val="left"/>
      </w:pPr>
    </w:p>
    <w:p w14:paraId="64B62D33" w14:textId="77777777" w:rsidR="006424F9" w:rsidRPr="00A8328E" w:rsidRDefault="006424F9" w:rsidP="00C9333E">
      <w:pPr>
        <w:pStyle w:val="NoSpacing"/>
        <w:jc w:val="left"/>
        <w:rPr>
          <w:b/>
          <w:sz w:val="44"/>
        </w:rPr>
      </w:pPr>
      <w:r w:rsidRPr="00A8328E">
        <w:rPr>
          <w:b/>
          <w:sz w:val="44"/>
        </w:rPr>
        <w:t xml:space="preserve">Cleansing Stream </w:t>
      </w:r>
    </w:p>
    <w:p w14:paraId="3BF0E321" w14:textId="77777777" w:rsidR="006424F9" w:rsidRPr="00A8328E" w:rsidRDefault="006424F9" w:rsidP="00C9333E">
      <w:pPr>
        <w:pStyle w:val="NoSpacing"/>
        <w:jc w:val="left"/>
        <w:rPr>
          <w:sz w:val="44"/>
        </w:rPr>
      </w:pPr>
      <w:r w:rsidRPr="00A8328E">
        <w:rPr>
          <w:sz w:val="44"/>
        </w:rPr>
        <w:t xml:space="preserve">Seminar &amp; </w:t>
      </w:r>
      <w:r w:rsidR="000C605D">
        <w:rPr>
          <w:sz w:val="44"/>
        </w:rPr>
        <w:t>Freedom Day</w:t>
      </w:r>
    </w:p>
    <w:p w14:paraId="23464E85" w14:textId="77777777" w:rsidR="006424F9" w:rsidRPr="00A8328E" w:rsidRDefault="006424F9" w:rsidP="00C9333E">
      <w:pPr>
        <w:pStyle w:val="NoSpacing"/>
        <w:jc w:val="both"/>
        <w:rPr>
          <w:sz w:val="24"/>
          <w:szCs w:val="24"/>
        </w:rPr>
      </w:pPr>
    </w:p>
    <w:p w14:paraId="5B3EFC83" w14:textId="225929CE" w:rsidR="006424F9" w:rsidRPr="00A8328E" w:rsidRDefault="00B05552" w:rsidP="00C9333E">
      <w:pPr>
        <w:pStyle w:val="NoSpacing"/>
        <w:jc w:val="both"/>
        <w:rPr>
          <w:sz w:val="44"/>
        </w:rPr>
      </w:pPr>
      <w:r>
        <w:rPr>
          <w:sz w:val="44"/>
          <w:szCs w:val="36"/>
        </w:rPr>
        <w:t>AUTUMN</w:t>
      </w:r>
      <w:r w:rsidR="006424F9" w:rsidRPr="00A8328E">
        <w:rPr>
          <w:sz w:val="40"/>
        </w:rPr>
        <w:t xml:space="preserve"> </w:t>
      </w:r>
      <w:r w:rsidR="006424F9">
        <w:rPr>
          <w:sz w:val="44"/>
        </w:rPr>
        <w:t>201</w:t>
      </w:r>
      <w:r w:rsidR="0026610F">
        <w:rPr>
          <w:sz w:val="44"/>
        </w:rPr>
        <w:t>9</w:t>
      </w:r>
    </w:p>
    <w:p w14:paraId="1A6A1046" w14:textId="77777777" w:rsidR="006424F9" w:rsidRPr="00A8328E" w:rsidRDefault="006424F9" w:rsidP="00C9333E">
      <w:pPr>
        <w:pStyle w:val="NoSpacing"/>
        <w:jc w:val="both"/>
        <w:rPr>
          <w:b/>
          <w:sz w:val="24"/>
          <w:szCs w:val="24"/>
        </w:rPr>
      </w:pPr>
    </w:p>
    <w:p w14:paraId="71FF095F" w14:textId="77777777" w:rsidR="006424F9" w:rsidRPr="00A8328E" w:rsidRDefault="00526906" w:rsidP="00C9333E">
      <w:pPr>
        <w:pStyle w:val="NoSpacing"/>
        <w:jc w:val="left"/>
        <w:rPr>
          <w:b/>
          <w:sz w:val="24"/>
          <w:szCs w:val="20"/>
        </w:rPr>
      </w:pPr>
      <w:r>
        <w:rPr>
          <w:b/>
          <w:sz w:val="24"/>
          <w:szCs w:val="20"/>
        </w:rPr>
        <w:t>Your Local</w:t>
      </w:r>
      <w:r w:rsidR="00F010DF">
        <w:rPr>
          <w:b/>
          <w:sz w:val="24"/>
          <w:szCs w:val="20"/>
        </w:rPr>
        <w:t xml:space="preserve"> Church</w:t>
      </w:r>
    </w:p>
    <w:p w14:paraId="60176756" w14:textId="77777777" w:rsidR="00F010DF" w:rsidRDefault="00526906" w:rsidP="00C9333E">
      <w:pPr>
        <w:pStyle w:val="NoSpacing"/>
        <w:jc w:val="left"/>
        <w:rPr>
          <w:sz w:val="24"/>
          <w:szCs w:val="20"/>
        </w:rPr>
      </w:pPr>
      <w:r>
        <w:rPr>
          <w:sz w:val="24"/>
          <w:szCs w:val="20"/>
        </w:rPr>
        <w:t xml:space="preserve">Your church </w:t>
      </w:r>
      <w:proofErr w:type="gramStart"/>
      <w:r>
        <w:rPr>
          <w:sz w:val="24"/>
          <w:szCs w:val="20"/>
        </w:rPr>
        <w:t>address</w:t>
      </w:r>
      <w:proofErr w:type="gramEnd"/>
    </w:p>
    <w:p w14:paraId="7CE448BF" w14:textId="77777777" w:rsidR="006424F9" w:rsidRPr="00A8328E" w:rsidRDefault="00526906" w:rsidP="00C9333E">
      <w:pPr>
        <w:pStyle w:val="NoSpacing"/>
        <w:jc w:val="left"/>
        <w:rPr>
          <w:sz w:val="24"/>
          <w:szCs w:val="20"/>
        </w:rPr>
      </w:pPr>
      <w:r>
        <w:rPr>
          <w:sz w:val="24"/>
          <w:szCs w:val="20"/>
        </w:rPr>
        <w:t>Your town</w:t>
      </w:r>
    </w:p>
    <w:p w14:paraId="5CC7C6EA" w14:textId="77777777" w:rsidR="006424F9" w:rsidRPr="005D19BE" w:rsidRDefault="002436AE" w:rsidP="005D19BE">
      <w:pPr>
        <w:pStyle w:val="NoSpacing"/>
        <w:jc w:val="left"/>
        <w:rPr>
          <w:sz w:val="24"/>
          <w:szCs w:val="20"/>
        </w:rPr>
      </w:pPr>
      <w:r>
        <w:rPr>
          <w:noProof/>
          <w:sz w:val="24"/>
          <w:szCs w:val="20"/>
          <w:lang w:val="en-NZ" w:eastAsia="en-NZ"/>
        </w:rPr>
        <w:drawing>
          <wp:inline distT="0" distB="0" distL="0" distR="0" wp14:anchorId="68456611" wp14:editId="49699834">
            <wp:extent cx="2141901" cy="807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eansing Stream Logo (png forma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51127" cy="811199"/>
                    </a:xfrm>
                    <a:prstGeom prst="rect">
                      <a:avLst/>
                    </a:prstGeom>
                  </pic:spPr>
                </pic:pic>
              </a:graphicData>
            </a:graphic>
          </wp:inline>
        </w:drawing>
      </w:r>
    </w:p>
    <w:sectPr w:rsidR="006424F9" w:rsidRPr="005D19BE" w:rsidSect="00B05552">
      <w:pgSz w:w="16838" w:h="11899" w:orient="landscape"/>
      <w:pgMar w:top="432" w:right="432" w:bottom="432" w:left="432" w:header="720" w:footer="720" w:gutter="0"/>
      <w:cols w:num="3"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3sTQ3NDQxMjE1M7NQ0lEKTi0uzszPAykwrgUAN1ekISwAAAA="/>
  </w:docVars>
  <w:rsids>
    <w:rsidRoot w:val="009A0776"/>
    <w:rsid w:val="00045221"/>
    <w:rsid w:val="000C605D"/>
    <w:rsid w:val="000F3747"/>
    <w:rsid w:val="0019379B"/>
    <w:rsid w:val="001E1FFA"/>
    <w:rsid w:val="002436AE"/>
    <w:rsid w:val="0025293F"/>
    <w:rsid w:val="0026610F"/>
    <w:rsid w:val="0027519C"/>
    <w:rsid w:val="003B683E"/>
    <w:rsid w:val="00476524"/>
    <w:rsid w:val="00481DC9"/>
    <w:rsid w:val="004C0DD2"/>
    <w:rsid w:val="004C2C9E"/>
    <w:rsid w:val="00515DE8"/>
    <w:rsid w:val="00526906"/>
    <w:rsid w:val="005B34DF"/>
    <w:rsid w:val="005D19BE"/>
    <w:rsid w:val="005D4AC1"/>
    <w:rsid w:val="005F3711"/>
    <w:rsid w:val="00615393"/>
    <w:rsid w:val="006214F6"/>
    <w:rsid w:val="006424F9"/>
    <w:rsid w:val="006B7359"/>
    <w:rsid w:val="007221C3"/>
    <w:rsid w:val="00757420"/>
    <w:rsid w:val="00767B92"/>
    <w:rsid w:val="0080586D"/>
    <w:rsid w:val="008223BE"/>
    <w:rsid w:val="00825D73"/>
    <w:rsid w:val="00887B32"/>
    <w:rsid w:val="0093050E"/>
    <w:rsid w:val="00962D7B"/>
    <w:rsid w:val="009A0776"/>
    <w:rsid w:val="00A002F9"/>
    <w:rsid w:val="00A42778"/>
    <w:rsid w:val="00A8328E"/>
    <w:rsid w:val="00B05552"/>
    <w:rsid w:val="00B717DE"/>
    <w:rsid w:val="00B82DA5"/>
    <w:rsid w:val="00C4288C"/>
    <w:rsid w:val="00C9333E"/>
    <w:rsid w:val="00D44638"/>
    <w:rsid w:val="00E83349"/>
    <w:rsid w:val="00F010DF"/>
    <w:rsid w:val="00F610F9"/>
    <w:rsid w:val="00F86BB9"/>
    <w:rsid w:val="00FE6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053D5"/>
  <w15:docId w15:val="{6FF1F85F-C88F-46BB-BBC5-097EC9D9C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0776"/>
    <w:pPr>
      <w:spacing w:after="200"/>
      <w:ind w:left="720" w:hanging="72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9A0776"/>
    <w:pPr>
      <w:ind w:left="720" w:hanging="720"/>
      <w:jc w:val="center"/>
    </w:pPr>
  </w:style>
  <w:style w:type="character" w:styleId="Hyperlink">
    <w:name w:val="Hyperlink"/>
    <w:basedOn w:val="DefaultParagraphFont"/>
    <w:uiPriority w:val="99"/>
    <w:rsid w:val="009A0776"/>
    <w:rPr>
      <w:rFonts w:cs="Times New Roman"/>
      <w:color w:val="0000FF"/>
      <w:u w:val="single"/>
    </w:rPr>
  </w:style>
  <w:style w:type="paragraph" w:styleId="BalloonText">
    <w:name w:val="Balloon Text"/>
    <w:basedOn w:val="Normal"/>
    <w:link w:val="BalloonTextChar"/>
    <w:uiPriority w:val="99"/>
    <w:semiHidden/>
    <w:rsid w:val="00C933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9333E"/>
    <w:rPr>
      <w:rFonts w:ascii="Tahoma" w:hAnsi="Tahoma" w:cs="Tahoma"/>
      <w:sz w:val="16"/>
      <w:szCs w:val="16"/>
    </w:rPr>
  </w:style>
  <w:style w:type="paragraph" w:styleId="NormalWeb">
    <w:name w:val="Normal (Web)"/>
    <w:basedOn w:val="Normal"/>
    <w:uiPriority w:val="99"/>
    <w:rsid w:val="005D19BE"/>
    <w:pPr>
      <w:spacing w:before="100" w:beforeAutospacing="1" w:after="100" w:afterAutospacing="1"/>
      <w:ind w:left="0" w:firstLine="0"/>
      <w:jc w:val="left"/>
    </w:pPr>
    <w:rPr>
      <w:rFonts w:ascii="Times New Roman" w:hAnsi="Times New Roman"/>
      <w:sz w:val="24"/>
      <w:szCs w:val="24"/>
    </w:rPr>
  </w:style>
  <w:style w:type="character" w:styleId="Emphasis">
    <w:name w:val="Emphasis"/>
    <w:basedOn w:val="DefaultParagraphFont"/>
    <w:uiPriority w:val="99"/>
    <w:qFormat/>
    <w:locked/>
    <w:rsid w:val="005D19BE"/>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674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E4A9E-5874-4773-87AF-DC9D83511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hat is Cleansing Stream</vt:lpstr>
    </vt:vector>
  </TitlesOfParts>
  <Company>CSM</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leansing Stream</dc:title>
  <dc:subject/>
  <dc:creator>Danniebelle</dc:creator>
  <cp:keywords/>
  <dc:description/>
  <cp:lastModifiedBy>Warren Hokke</cp:lastModifiedBy>
  <cp:revision>2</cp:revision>
  <cp:lastPrinted>2017-02-27T23:32:00Z</cp:lastPrinted>
  <dcterms:created xsi:type="dcterms:W3CDTF">2019-03-26T21:30:00Z</dcterms:created>
  <dcterms:modified xsi:type="dcterms:W3CDTF">2019-03-26T21:30:00Z</dcterms:modified>
</cp:coreProperties>
</file>